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Hepe Data - R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19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842342, SRR12001320, SRR12324611, SRR12324620, SRR12572674, SRR13379337, SRR16362235, SRR16562882, SRR17345012, SRR17345014, SRR17972772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0, SRR12572674, SRR14813420, SRR17345012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18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572674, SRR12709638, SRR15898564, SRR16562882, SRR17345014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0, SRR12324621, SRR12572674, SRR13195554, SRR14285963, SRR14787860, SRR15308352, SRR16842794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18, SRR12324620, SRR12324621, SRR12572674, SRR17345012, SRR17345014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20, SRR12324621, SRR1257267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20, SRR12324621, SRR12709638, SRR16151768, SRR17345012, SRR17345014, SRR17972843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20, SRR12324621, SRR13379320, SRR15340405, SRR15340407, SRR15340439, SRR15887664, SRR16562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871, ERR10565979, ERR10566120, ERR10566178, ERR10566191, ERR10566196, ERR10566236, ERR10566249, ERR10566312, ERR10566388, ERR10566424, ERR10566463, ERR10566506, SRR12324611, SRR12324612, SRR12324613, SRR12324618, SRR12324620, SRR12324621, SRR13379320, SRR13379337, SRR13899266, SRR13899300, SRR14464956, SRR14464982, SRR15340405, SRR15340407, SRR15340439, SRR15887637, SRR15887664, SRR16562882, SRR17345012, SRR17972772, SRR20707917, SRR22799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4813420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20, SRR1478786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324621, SRR12572674, SRR12709638, SRR14787860, SRR16842794, SRR17345012, SRR17345014, 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, SRR14787860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18, SRR12324620, SRR12324621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08352, 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842342, SRR12001320, SRR12324620, SRR12324621, SRR12572674, SRR13786401, SRR14787860, SRR16842794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20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572674, SRR12709638, SRR13786401, SRR16842794, SRR17345012, SRR173450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3, SRR12324618, SRR12324620, SRR12324621, SRR13195554, SRR13786401, SRR15887664, SRR16842794, SRR17345012, SRR17345014, 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18, SRR12324620, SRR12324621, SRR14787860, SRR15308352, SRR17345012, SRR17345014, SRR18779540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324621, SRR14464956, SRR14464982, SRR153083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747319, SRR12747331, SRR12747352, SRR13195554, SRR14787860, SRR17345012, SRR17345014, SRR22952768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18, SRR12324620, SRR12324621, SRR12747319, SRR12747331, SRR12747352, SRR14285963, SRR16151768, SRR17345012, SRR17345014, SRR22952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20, SRR12324621, SRR12709638, SRR12747368, SRR13370914, SRR13786401, SRR14285963, SRR14787860, SRR17345012, SRR17345014, SRR17972772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572674, SRR12709638, SRR12747352, SRR14787860, SRR15340407, SRR15898564, SRR16562882, SRR17345012, SRR17345014, SRR17972843, SRR18779439, SRR18779474, SRR18779475, SRR18779479, SRR18779518, SRR18779525, SRR18779540, SRR18779542, SRR22795688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5457852, ERR6842342, SRR12001320, SRR12324611, SRR12324612, SRR12324613, SRR12324618, SRR12324620, SRR12324621, SRR12572674, SRR12709638, SRR12747319, SRR12747331, SRR12747352, SRR12747368, SRR13370914, SRR13786401, SRR14285963, SRR14813420, SRR15898564, SRR16842794, SRR16946532, SRR17345012, SRR17345014, SRR17972772, SRR18779439, SRR18779474, SRR18779475, SRR18779479, SRR18779518, SRR18779525, SRR18779540, SRR18779542, SRR20707914, SRR20707917, SRR22795688, SRR22952768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813420, SRR17345012, SRR22952768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18, SRR12324620, SRR12324621, SRR12572674, SRR15898564, SRR17345012, SRR17345014, SRR229528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20:27Z</dcterms:created>
  <dcterms:modified xsi:type="dcterms:W3CDTF">2024-07-10T0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